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3c70447</w:t>
        </w:r>
      </w:hyperlink>
      <w:r>
        <w:t xml:space="preserve"> </w:t>
      </w:r>
      <w:r>
        <w:t xml:space="preserve">on March 10,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Briseño classification [17] of the extracted tooth slices. This tooth features a 1-1-1/1 root canal configuratio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ments"/>
      <w:r>
        <w:t xml:space="preserve">Acknowledg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 Anatomical plane - Wikipedia. 2020.</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10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3c704477904acd1717b7d523cd8714280a4e457e"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3c704477904acd1717b7d523cd8714280a4e457e"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3c704477904acd1717b7d523cd8714280a4e457e/"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3c704477904acd1717b7d523cd8714280a4e457e"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3c704477904acd1717b7d523cd8714280a4e457e"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3c704477904acd1717b7d523cd8714280a4e457e/"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10T17:13:01Z</dcterms:created>
  <dcterms:modified xsi:type="dcterms:W3CDTF">2021-03-10T17: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